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Israel received a score of 78.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Israel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rael received a score of</w:t>
      </w:r>
      <w:r>
        <w:t xml:space="preserve"> </w:t>
      </w:r>
      <w:r>
        <w:rPr>
          <w:b/>
        </w:rPr>
        <w:t xml:space="preserve">85.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Israel received a score of 58.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Israel received a score of 46.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Israel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Israel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Israel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Israel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Israel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Israel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Israel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Israel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Israel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Israel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Israel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Israel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Israel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Israel%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rael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Population data compiled from administrative registers in combination with other sources of data, such as a sample survey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rael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 Country Report</dc:title>
  <dc:creator>SPI Team</dc:creator>
  <cp:keywords/>
  <dcterms:created xsi:type="dcterms:W3CDTF">2021-05-25T14:42:08Z</dcterms:created>
  <dcterms:modified xsi:type="dcterms:W3CDTF">2021-05-25T14: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